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565E5" w14:textId="6F32CD58" w:rsidR="00627419" w:rsidRDefault="00627419">
      <w:r w:rsidRPr="002765D9">
        <w:rPr>
          <w:rFonts w:ascii="Gill Sans MT" w:eastAsia="HGGothicE" w:hAnsi="Gill Sans MT" w:cs="Majalla UI"/>
          <w:noProof/>
          <w:kern w:val="0"/>
          <w:sz w:val="21"/>
          <w:szCs w:val="21"/>
          <w14:ligatures w14:val="none"/>
        </w:rPr>
        <w:drawing>
          <wp:anchor distT="0" distB="215900" distL="114300" distR="252095" simplePos="0" relativeHeight="251659264" behindDoc="0" locked="0" layoutInCell="1" allowOverlap="1" wp14:anchorId="0AFC89EE" wp14:editId="5E5A64BA">
            <wp:simplePos x="0" y="0"/>
            <wp:positionH relativeFrom="margin">
              <wp:posOffset>-3810</wp:posOffset>
            </wp:positionH>
            <wp:positionV relativeFrom="paragraph">
              <wp:posOffset>281940</wp:posOffset>
            </wp:positionV>
            <wp:extent cx="1558290" cy="1349375"/>
            <wp:effectExtent l="0" t="0" r="3810" b="3175"/>
            <wp:wrapSquare wrapText="bothSides"/>
            <wp:docPr id="841191286" name="Picture 8411912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1191286" name="Graphic 84119128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8290" cy="134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C2CB78" w14:textId="42B9785B" w:rsidR="00BB27D6" w:rsidRDefault="00BB27D6" w:rsidP="00BF5B26">
      <w:pPr>
        <w:pStyle w:val="Title"/>
      </w:pPr>
      <w:r>
        <w:t>Status Report</w:t>
      </w:r>
    </w:p>
    <w:p w14:paraId="7B0FE5CE" w14:textId="46CF52DE" w:rsidR="00701477" w:rsidRDefault="00494EAF" w:rsidP="00FD43D0">
      <w:pPr>
        <w:pStyle w:val="Subtitle"/>
      </w:pPr>
      <w:r>
        <w:t xml:space="preserve">Yellow Group: </w:t>
      </w:r>
      <w:r w:rsidR="007260DF">
        <w:t>R.I.S.E. Academy - Front-end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1838"/>
        <w:gridCol w:w="7513"/>
      </w:tblGrid>
      <w:tr w:rsidR="00BA08BF" w:rsidRPr="00195EB4" w14:paraId="171B0062" w14:textId="77777777" w:rsidTr="00BF5B26">
        <w:tc>
          <w:tcPr>
            <w:tcW w:w="1838" w:type="dxa"/>
          </w:tcPr>
          <w:p w14:paraId="40357E95" w14:textId="784E4154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Team Members</w:t>
            </w:r>
          </w:p>
        </w:tc>
        <w:tc>
          <w:tcPr>
            <w:tcW w:w="7513" w:type="dxa"/>
          </w:tcPr>
          <w:p w14:paraId="5F45E2CF" w14:textId="416FAA36" w:rsidR="00BA08BF" w:rsidRPr="00195EB4" w:rsidRDefault="00BA08BF" w:rsidP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Wai Chun (Daniel) Kwan​, Zixuan Lou​, Tyler McHugh​, Pardeep Kaur​, Jagdeep Singh</w:t>
            </w:r>
          </w:p>
        </w:tc>
      </w:tr>
      <w:tr w:rsidR="00BA08BF" w:rsidRPr="00195EB4" w14:paraId="5AB89CAB" w14:textId="77777777" w:rsidTr="00BF5B26">
        <w:tc>
          <w:tcPr>
            <w:tcW w:w="1838" w:type="dxa"/>
          </w:tcPr>
          <w:p w14:paraId="01EA79A3" w14:textId="2AA3852D" w:rsidR="00BA08BF" w:rsidRPr="00195EB4" w:rsidRDefault="00BA08BF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Project Manager</w:t>
            </w:r>
          </w:p>
        </w:tc>
        <w:tc>
          <w:tcPr>
            <w:tcW w:w="7513" w:type="dxa"/>
          </w:tcPr>
          <w:p w14:paraId="1B490103" w14:textId="23A90BB5" w:rsidR="00BA08BF" w:rsidRPr="00195EB4" w:rsidRDefault="00BA08BF">
            <w:pPr>
              <w:rPr>
                <w:rFonts w:cstheme="minorHAnsi"/>
              </w:rPr>
            </w:pPr>
            <w:r w:rsidRPr="00195EB4">
              <w:rPr>
                <w:rFonts w:cstheme="minorHAnsi"/>
              </w:rPr>
              <w:t>Tyler McHugh</w:t>
            </w:r>
          </w:p>
        </w:tc>
      </w:tr>
      <w:tr w:rsidR="006A79F3" w:rsidRPr="00195EB4" w14:paraId="0E6205DF" w14:textId="77777777" w:rsidTr="00BF5B26">
        <w:tc>
          <w:tcPr>
            <w:tcW w:w="1838" w:type="dxa"/>
          </w:tcPr>
          <w:p w14:paraId="775F2F06" w14:textId="1B25A812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Week</w:t>
            </w:r>
          </w:p>
        </w:tc>
        <w:tc>
          <w:tcPr>
            <w:tcW w:w="7513" w:type="dxa"/>
          </w:tcPr>
          <w:p w14:paraId="199BF065" w14:textId="586A9BB9" w:rsidR="006A79F3" w:rsidRPr="00195EB4" w:rsidRDefault="006A79F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June </w:t>
            </w:r>
            <w:r w:rsidR="002907A7">
              <w:rPr>
                <w:rFonts w:cstheme="minorHAnsi"/>
              </w:rPr>
              <w:t>9</w:t>
            </w:r>
            <w:r w:rsidRPr="00195EB4">
              <w:rPr>
                <w:rFonts w:cstheme="minorHAnsi"/>
              </w:rPr>
              <w:t>, 2023</w:t>
            </w:r>
            <w:r>
              <w:rPr>
                <w:rFonts w:cstheme="minorHAnsi"/>
              </w:rPr>
              <w:t xml:space="preserve"> – June </w:t>
            </w:r>
            <w:r w:rsidR="002907A7">
              <w:rPr>
                <w:rFonts w:cstheme="minorHAnsi"/>
              </w:rPr>
              <w:t>15</w:t>
            </w:r>
            <w:r>
              <w:rPr>
                <w:rFonts w:cstheme="minorHAnsi"/>
              </w:rPr>
              <w:t>, 2023</w:t>
            </w:r>
          </w:p>
        </w:tc>
      </w:tr>
      <w:tr w:rsidR="006A79F3" w:rsidRPr="00195EB4" w14:paraId="3F28B1A1" w14:textId="77777777" w:rsidTr="00BF5B26">
        <w:tc>
          <w:tcPr>
            <w:tcW w:w="1838" w:type="dxa"/>
          </w:tcPr>
          <w:p w14:paraId="6187F1CF" w14:textId="42AB9E88" w:rsidR="006A79F3" w:rsidRPr="00195EB4" w:rsidRDefault="006A79F3">
            <w:pPr>
              <w:rPr>
                <w:rFonts w:cstheme="minorHAnsi"/>
                <w:b/>
                <w:bCs/>
              </w:rPr>
            </w:pPr>
            <w:r w:rsidRPr="00195EB4">
              <w:rPr>
                <w:rFonts w:cstheme="minorHAnsi"/>
                <w:b/>
                <w:bCs/>
              </w:rPr>
              <w:t>Report Date</w:t>
            </w:r>
          </w:p>
        </w:tc>
        <w:tc>
          <w:tcPr>
            <w:tcW w:w="7513" w:type="dxa"/>
          </w:tcPr>
          <w:p w14:paraId="37547C13" w14:textId="238B76D7" w:rsidR="006A79F3" w:rsidRPr="00195EB4" w:rsidRDefault="006A79F3" w:rsidP="00BA08BF">
            <w:pPr>
              <w:tabs>
                <w:tab w:val="left" w:pos="900"/>
              </w:tabs>
              <w:rPr>
                <w:rFonts w:cstheme="minorHAnsi"/>
              </w:rPr>
            </w:pPr>
            <w:r>
              <w:rPr>
                <w:rFonts w:cstheme="minorHAnsi"/>
              </w:rPr>
              <w:t xml:space="preserve">June </w:t>
            </w:r>
            <w:r w:rsidR="002907A7">
              <w:rPr>
                <w:rFonts w:cstheme="minorHAnsi"/>
              </w:rPr>
              <w:t>16</w:t>
            </w:r>
            <w:r>
              <w:rPr>
                <w:rFonts w:cstheme="minorHAnsi"/>
              </w:rPr>
              <w:t>, 2023</w:t>
            </w:r>
          </w:p>
        </w:tc>
      </w:tr>
    </w:tbl>
    <w:p w14:paraId="7BD7CF81" w14:textId="7A073E6C" w:rsidR="00FC7DC9" w:rsidRPr="00195EB4" w:rsidRDefault="00FC7DC9">
      <w:pPr>
        <w:rPr>
          <w:rFonts w:cstheme="minorHAnsi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5244"/>
      </w:tblGrid>
      <w:tr w:rsidR="00442729" w:rsidRPr="00195EB4" w14:paraId="24703B69" w14:textId="77777777" w:rsidTr="000B25A3">
        <w:tc>
          <w:tcPr>
            <w:tcW w:w="6232" w:type="dxa"/>
            <w:gridSpan w:val="2"/>
          </w:tcPr>
          <w:p w14:paraId="1711E44E" w14:textId="537376C1" w:rsidR="00442729" w:rsidRPr="00195EB4" w:rsidRDefault="00442729" w:rsidP="00442729">
            <w:pPr>
              <w:jc w:val="center"/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</w:pPr>
            <w:r w:rsidRPr="00195EB4">
              <w:rPr>
                <w:rFonts w:cstheme="minorHAnsi"/>
                <w:b/>
                <w:bCs/>
                <w:shd w:val="clear" w:color="auto" w:fill="FFFFFF"/>
              </w:rPr>
              <w:t>Overall Status</w:t>
            </w:r>
            <w:r w:rsidR="00C33BA7" w:rsidRPr="00195EB4">
              <w:rPr>
                <w:rFonts w:cstheme="minorHAnsi"/>
                <w:b/>
                <w:bCs/>
                <w:shd w:val="clear" w:color="auto" w:fill="FFFFFF"/>
              </w:rPr>
              <w:t xml:space="preserve"> Legend</w:t>
            </w:r>
          </w:p>
        </w:tc>
      </w:tr>
      <w:tr w:rsidR="00FC7DC9" w:rsidRPr="00195EB4" w14:paraId="52D16557" w14:textId="77777777" w:rsidTr="000B25A3">
        <w:tc>
          <w:tcPr>
            <w:tcW w:w="988" w:type="dxa"/>
          </w:tcPr>
          <w:p w14:paraId="3CBC8A8C" w14:textId="5B7566A3" w:rsidR="00FC7DC9" w:rsidRPr="00195EB4" w:rsidRDefault="001858B5">
            <w:pPr>
              <w:rPr>
                <w:rFonts w:cstheme="minorHAnsi"/>
                <w:b/>
                <w:bCs/>
                <w:color w:val="70AD47" w:themeColor="accent6"/>
              </w:rPr>
            </w:pPr>
            <w:r w:rsidRPr="00195EB4">
              <w:rPr>
                <w:rFonts w:cstheme="minorHAnsi"/>
                <w:b/>
                <w:bCs/>
                <w:color w:val="70AD47" w:themeColor="accent6"/>
                <w:shd w:val="clear" w:color="auto" w:fill="FFFFFF"/>
              </w:rPr>
              <w:t>Green</w:t>
            </w:r>
          </w:p>
        </w:tc>
        <w:tc>
          <w:tcPr>
            <w:tcW w:w="5244" w:type="dxa"/>
          </w:tcPr>
          <w:p w14:paraId="281BEFF5" w14:textId="2556946D" w:rsidR="00FC7DC9" w:rsidRPr="00195EB4" w:rsidRDefault="001858B5">
            <w:pPr>
              <w:rPr>
                <w:rFonts w:cstheme="minorHAnsi"/>
                <w:color w:val="70AD47" w:themeColor="accent6"/>
              </w:rPr>
            </w:pPr>
            <w:r w:rsidRPr="00195EB4">
              <w:rPr>
                <w:rFonts w:cstheme="minorHAnsi"/>
                <w:color w:val="70AD47" w:themeColor="accent6"/>
                <w:shd w:val="clear" w:color="auto" w:fill="FFFFFF"/>
              </w:rPr>
              <w:t>In progress on schedule</w:t>
            </w:r>
          </w:p>
        </w:tc>
      </w:tr>
      <w:tr w:rsidR="00FC7DC9" w:rsidRPr="00195EB4" w14:paraId="374332E0" w14:textId="77777777" w:rsidTr="000B25A3">
        <w:tc>
          <w:tcPr>
            <w:tcW w:w="988" w:type="dxa"/>
          </w:tcPr>
          <w:p w14:paraId="4629A48E" w14:textId="5FB8CB8E" w:rsidR="00FC7DC9" w:rsidRPr="00195EB4" w:rsidRDefault="001858B5">
            <w:pPr>
              <w:rPr>
                <w:rFonts w:cstheme="minorHAnsi"/>
                <w:b/>
                <w:bCs/>
                <w:color w:val="FFC000" w:themeColor="accent4"/>
              </w:rPr>
            </w:pPr>
            <w:r w:rsidRPr="00195EB4">
              <w:rPr>
                <w:rFonts w:cstheme="minorHAnsi"/>
                <w:b/>
                <w:bCs/>
                <w:color w:val="FFC000" w:themeColor="accent4"/>
              </w:rPr>
              <w:t>Amber</w:t>
            </w:r>
          </w:p>
        </w:tc>
        <w:tc>
          <w:tcPr>
            <w:tcW w:w="5244" w:type="dxa"/>
          </w:tcPr>
          <w:p w14:paraId="469AAF48" w14:textId="09405E9B" w:rsidR="00FC7DC9" w:rsidRPr="00195EB4" w:rsidRDefault="001858B5">
            <w:pPr>
              <w:rPr>
                <w:rFonts w:cstheme="minorHAnsi"/>
                <w:color w:val="FFC000" w:themeColor="accent4"/>
              </w:rPr>
            </w:pPr>
            <w:r w:rsidRPr="00195EB4">
              <w:rPr>
                <w:rFonts w:cstheme="minorHAnsi"/>
                <w:color w:val="FFC000" w:themeColor="accent4"/>
                <w:shd w:val="clear" w:color="auto" w:fill="FFFFFF"/>
              </w:rPr>
              <w:t>At risk to complete as scheduled; recovery plan in place</w:t>
            </w:r>
          </w:p>
        </w:tc>
      </w:tr>
      <w:tr w:rsidR="00FC7DC9" w:rsidRPr="00195EB4" w14:paraId="003C4B6F" w14:textId="77777777" w:rsidTr="000B25A3">
        <w:tc>
          <w:tcPr>
            <w:tcW w:w="988" w:type="dxa"/>
          </w:tcPr>
          <w:p w14:paraId="28038D6C" w14:textId="188DB909" w:rsidR="00FC7DC9" w:rsidRPr="00195EB4" w:rsidRDefault="001858B5">
            <w:pPr>
              <w:rPr>
                <w:rFonts w:cstheme="minorHAnsi"/>
                <w:b/>
                <w:bCs/>
                <w:color w:val="C00000"/>
              </w:rPr>
            </w:pPr>
            <w:r w:rsidRPr="00195EB4">
              <w:rPr>
                <w:rFonts w:cstheme="minorHAnsi"/>
                <w:b/>
                <w:bCs/>
                <w:color w:val="C00000"/>
              </w:rPr>
              <w:t>Red</w:t>
            </w:r>
          </w:p>
        </w:tc>
        <w:tc>
          <w:tcPr>
            <w:tcW w:w="5244" w:type="dxa"/>
          </w:tcPr>
          <w:p w14:paraId="2B553E1B" w14:textId="3CC06687" w:rsidR="00FC7DC9" w:rsidRPr="00195EB4" w:rsidRDefault="00D437B5">
            <w:pPr>
              <w:rPr>
                <w:rFonts w:cstheme="minorHAnsi"/>
                <w:color w:val="C00000"/>
              </w:rPr>
            </w:pPr>
            <w:r w:rsidRPr="00195EB4">
              <w:rPr>
                <w:rFonts w:cstheme="minorHAnsi"/>
                <w:color w:val="C00000"/>
                <w:shd w:val="clear" w:color="auto" w:fill="FFFFFF"/>
              </w:rPr>
              <w:t>Will not start/stop as planned; recovery plan required</w:t>
            </w:r>
          </w:p>
        </w:tc>
      </w:tr>
    </w:tbl>
    <w:p w14:paraId="6DB6D352" w14:textId="559F2356" w:rsidR="6BAF86D8" w:rsidRDefault="6BAF86D8" w:rsidP="16BF987A"/>
    <w:p w14:paraId="43B88029" w14:textId="4F27D06D" w:rsidR="196EF61F" w:rsidRDefault="196EF61F" w:rsidP="00205E26">
      <w:pPr>
        <w:tabs>
          <w:tab w:val="left" w:pos="6594"/>
        </w:tabs>
      </w:pPr>
      <w:r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Tyler McHugh Objectives:</w:t>
      </w:r>
      <w:r w:rsidR="00205E26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ab/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6BAF86D8" w14:paraId="7BF6F98D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84F621" w14:textId="065AC2DB" w:rsidR="6BAF86D8" w:rsidRDefault="6BAF86D8" w:rsidP="003016B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759D230" w14:textId="4AA7954C" w:rsidR="6BAF86D8" w:rsidRDefault="00037F68" w:rsidP="00375FF5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610780505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375FF5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1900242369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5FF5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205E26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375FF5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1956403451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205E26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</w:t>
            </w:r>
            <w:r w:rsidR="00205E26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>Red</w:t>
            </w:r>
          </w:p>
        </w:tc>
      </w:tr>
      <w:tr w:rsidR="6BAF86D8" w14:paraId="7CA359DC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B51E35F" w14:textId="068DDB11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18F1AE2" w14:textId="499A4BDE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233F277" w14:textId="3F136D76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2179019" w14:textId="372FE428" w:rsidR="6BAF86D8" w:rsidRDefault="6BAF86D8" w:rsidP="00E047EA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6BAF86D8" w14:paraId="2C306024" w14:textId="77777777" w:rsidTr="003A3071">
        <w:trPr>
          <w:trHeight w:val="716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55F1B77" w14:textId="77777777" w:rsidR="6BAF86D8" w:rsidRDefault="00BC5BAE" w:rsidP="00BC5BAE">
            <w:pPr>
              <w:spacing w:after="0"/>
            </w:pPr>
            <w:r>
              <w:t>Contribute to:</w:t>
            </w:r>
          </w:p>
          <w:p w14:paraId="12145FE2" w14:textId="77777777" w:rsidR="00BC5BAE" w:rsidRDefault="00BC5BAE" w:rsidP="00BC5BAE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Initial Client Email</w:t>
            </w:r>
          </w:p>
          <w:p w14:paraId="0C59355E" w14:textId="6009D0C3" w:rsidR="00C950F2" w:rsidRDefault="00C950F2" w:rsidP="00BC5BAE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Agenda for 1</w:t>
            </w:r>
            <w:r w:rsidRPr="00C950F2">
              <w:rPr>
                <w:vertAlign w:val="superscript"/>
              </w:rPr>
              <w:t>st</w:t>
            </w:r>
            <w:r>
              <w:t xml:space="preserve"> client meeting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57253F6" w14:textId="43434138" w:rsidR="6BAF86D8" w:rsidRDefault="00AC2A6A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BB9F9EF" w14:textId="77777777" w:rsidR="6BAF86D8" w:rsidRDefault="00E77B33" w:rsidP="00E77B33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Corrected issues with client email</w:t>
            </w:r>
          </w:p>
          <w:p w14:paraId="3A4245A4" w14:textId="3090D128" w:rsidR="00E77B33" w:rsidRDefault="00A35A62" w:rsidP="00E77B33">
            <w:pPr>
              <w:pStyle w:val="ListParagraph"/>
              <w:numPr>
                <w:ilvl w:val="0"/>
                <w:numId w:val="1"/>
              </w:numPr>
              <w:spacing w:after="0"/>
            </w:pPr>
            <w:r>
              <w:t>Prepared an Agenda template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033918E" w14:textId="37C96298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4F04FD1E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14CF74C" w14:textId="009AB0D4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6C77E6D" w14:textId="1EB5F7A0" w:rsidR="6BAF86D8" w:rsidRDefault="6BAF86D8" w:rsidP="000D6A8C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6BAF86D8" w14:paraId="634C0A63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F6A83F4" w14:textId="232BACB9" w:rsidR="6BAF86D8" w:rsidRDefault="6BAF86D8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954167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Modify the client email with specific project details</w:t>
            </w:r>
          </w:p>
        </w:tc>
      </w:tr>
    </w:tbl>
    <w:p w14:paraId="572DC03B" w14:textId="6F7F79D2" w:rsidR="6BAF86D8" w:rsidRDefault="6BAF86D8" w:rsidP="6BAF86D8">
      <w:pPr>
        <w:rPr>
          <w:rFonts w:ascii="Verdana" w:eastAsia="Verdana" w:hAnsi="Verdana" w:cs="Verdana"/>
          <w:color w:val="000000" w:themeColor="text1"/>
          <w:sz w:val="18"/>
          <w:szCs w:val="18"/>
          <w:lang w:val="en-US"/>
        </w:rPr>
      </w:pPr>
    </w:p>
    <w:p w14:paraId="0D1818B3" w14:textId="374F12C6" w:rsidR="702A345C" w:rsidRDefault="3C2526BD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Wai Chun (Daniel) Kwan</w:t>
      </w:r>
      <w:r w:rsidR="702A345C" w:rsidRPr="16BF987A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93742B" w14:paraId="37CED3A8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7EA8C66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C190B2F" w14:textId="105B01A3" w:rsidR="0093742B" w:rsidRDefault="00037F68" w:rsidP="0093742B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32776140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2072577178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-655454864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93742B" w14:paraId="6BA215F0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49A95BF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6F7F55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74832C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D8F7AA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93742B" w14:paraId="18FAF888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9F16B53" w14:textId="1AB09506" w:rsidR="0093742B" w:rsidRDefault="00A2072A" w:rsidP="00227EE3">
            <w:pPr>
              <w:spacing w:after="0"/>
            </w:pPr>
            <w:r>
              <w:t xml:space="preserve">Prepare </w:t>
            </w:r>
            <w:r w:rsidR="009B3E73">
              <w:t xml:space="preserve">the </w:t>
            </w:r>
            <w:r w:rsidR="003A3071">
              <w:t xml:space="preserve">initial </w:t>
            </w:r>
            <w:r w:rsidR="009B3E73">
              <w:t>client email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DAF41B8" w14:textId="5ABB965F" w:rsidR="0093742B" w:rsidRDefault="00556270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7790AE3" w14:textId="2DEF4DF6" w:rsidR="0093742B" w:rsidRDefault="00A35A62" w:rsidP="00A35A62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 xml:space="preserve">Prepared a draft of the </w:t>
            </w:r>
            <w:r w:rsidR="00AC2A6A">
              <w:t>client email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9A34E2D" w14:textId="12618F73" w:rsidR="0093742B" w:rsidRDefault="0093742B" w:rsidP="00227EE3">
            <w:pPr>
              <w:spacing w:after="0"/>
            </w:pPr>
          </w:p>
        </w:tc>
      </w:tr>
      <w:tr w:rsidR="0093742B" w14:paraId="35DC9E98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F1D2743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781579" w14:textId="77777777" w:rsidR="0093742B" w:rsidRDefault="0093742B" w:rsidP="0093742B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93742B" w14:paraId="4E9C326C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BBD0CAD" w14:textId="1EB57989" w:rsidR="0093742B" w:rsidRDefault="00360B80" w:rsidP="00227EE3">
            <w:pPr>
              <w:spacing w:after="0"/>
            </w:pPr>
            <w:r>
              <w:t>Help with agenda if required</w:t>
            </w:r>
          </w:p>
        </w:tc>
      </w:tr>
    </w:tbl>
    <w:p w14:paraId="36BAD965" w14:textId="1C53413F" w:rsidR="7186622E" w:rsidRDefault="7186622E" w:rsidP="7186622E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268F303B" w14:textId="77777777" w:rsidR="00F57567" w:rsidRDefault="00F57567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br w:type="page"/>
      </w:r>
    </w:p>
    <w:p w14:paraId="17A976F6" w14:textId="2773F51D" w:rsidR="006035A0" w:rsidRDefault="15A4CC52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47B2E797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lastRenderedPageBreak/>
        <w:t>Zixuan Lou</w:t>
      </w:r>
      <w:r w:rsidR="5D8CDE83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6035A0" w14:paraId="6CDA39C4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46270BC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F8BAF8B" w14:textId="413E5958" w:rsidR="006035A0" w:rsidRDefault="00037F68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874891949"/>
                <w15:color w:val="339966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0065"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97510686"/>
                <w15:color w:val="FFCC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321774446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6035A0" w14:paraId="1CCD8447" w14:textId="77777777" w:rsidTr="1D4253F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AE6FEF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AD0908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E44EDAD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5EB189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6035A0" w14:paraId="1457814A" w14:textId="77777777" w:rsidTr="000B77DD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358516A" w14:textId="22FAA14A" w:rsidR="006035A0" w:rsidRDefault="009B3E73" w:rsidP="00227EE3">
            <w:pPr>
              <w:spacing w:after="0"/>
            </w:pPr>
            <w:r>
              <w:t>Prepare the initial client email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E381D22" w14:textId="3649C770" w:rsidR="006035A0" w:rsidRDefault="00556270" w:rsidP="000B77DD">
            <w:pPr>
              <w:spacing w:after="0"/>
              <w:jc w:val="center"/>
            </w:pPr>
            <w:r>
              <w:t>10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C28216" w14:textId="57B898AC" w:rsidR="006035A0" w:rsidRDefault="00AC2A6A" w:rsidP="00AC2A6A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Prepared a draft of the client email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6054C94" w14:textId="26C08A0C" w:rsidR="006035A0" w:rsidRDefault="006035A0" w:rsidP="00227EE3">
            <w:pPr>
              <w:spacing w:after="0"/>
            </w:pPr>
          </w:p>
        </w:tc>
      </w:tr>
      <w:tr w:rsidR="006035A0" w14:paraId="718FFE4B" w14:textId="77777777" w:rsidTr="1D4253F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1037BEB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6DB5C694" w14:textId="77777777" w:rsidR="006035A0" w:rsidRDefault="006035A0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6035A0" w14:paraId="05BFADD7" w14:textId="77777777" w:rsidTr="1D4253F1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C1B7E0E" w14:textId="6150EBB6" w:rsidR="006035A0" w:rsidRDefault="006035A0" w:rsidP="00227EE3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  <w:r w:rsidR="00360B80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>Help with Agenda if required</w:t>
            </w:r>
          </w:p>
        </w:tc>
      </w:tr>
    </w:tbl>
    <w:p w14:paraId="69DC583F" w14:textId="1DB7E64D" w:rsidR="007A4A5F" w:rsidRDefault="007A4A5F" w:rsidP="16BF987A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</w:p>
    <w:p w14:paraId="54F6268D" w14:textId="688BAD96" w:rsidR="44A07A98" w:rsidRDefault="010C2BF1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3C9EA14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Pardeep Kaur</w:t>
      </w:r>
      <w:r w:rsidR="44A07A98" w:rsidRPr="6BAF86D8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 xml:space="preserve">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6AC1542F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32AB525F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183DCFA" w14:textId="22FEE017" w:rsidR="00227EE3" w:rsidRDefault="00037F68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1905874283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-1375767427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BF6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932548118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12BA217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5C78889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2CDB41B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8833C76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DB34DBC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227EE3" w14:paraId="254966EE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9A2383C" w14:textId="781EC1A0" w:rsidR="00227EE3" w:rsidRDefault="009B3E73" w:rsidP="00227EE3">
            <w:pPr>
              <w:spacing w:after="0"/>
            </w:pPr>
            <w:r>
              <w:t>Prepare the 1</w:t>
            </w:r>
            <w:r w:rsidRPr="009B3E73">
              <w:rPr>
                <w:vertAlign w:val="superscript"/>
              </w:rPr>
              <w:t>st</w:t>
            </w:r>
            <w:r>
              <w:t xml:space="preserve"> client meeting agenda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F540826" w14:textId="52CA77CD" w:rsidR="00227EE3" w:rsidRDefault="00424972" w:rsidP="00227EE3">
            <w:pPr>
              <w:spacing w:after="0"/>
            </w:pPr>
            <w:r>
              <w:t>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5C9760B" w14:textId="6F1234F7" w:rsidR="00227EE3" w:rsidRDefault="006B4B1A" w:rsidP="008740B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No progress yet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CC24E79" w14:textId="141111D9" w:rsidR="00227EE3" w:rsidRDefault="00227EE3" w:rsidP="00227EE3">
            <w:pPr>
              <w:spacing w:after="0"/>
            </w:pPr>
          </w:p>
        </w:tc>
      </w:tr>
      <w:tr w:rsidR="00227EE3" w14:paraId="75B78DC3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BFE6C51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3A8E073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5F9C328E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1DC6684E" w14:textId="6193E445" w:rsidR="00227EE3" w:rsidRDefault="00D75351" w:rsidP="00227EE3">
            <w:pPr>
              <w:spacing w:after="0"/>
            </w:pPr>
            <w:r>
              <w:t>Prepare the initial draft for the meeting agenda</w:t>
            </w:r>
          </w:p>
        </w:tc>
      </w:tr>
    </w:tbl>
    <w:p w14:paraId="6A778263" w14:textId="2FD5FB8E" w:rsidR="00BA08BF" w:rsidRDefault="00BA08BF">
      <w:pPr>
        <w:rPr>
          <w:rFonts w:ascii="Arial" w:hAnsi="Arial" w:cs="Arial"/>
          <w:sz w:val="19"/>
          <w:szCs w:val="19"/>
        </w:rPr>
      </w:pPr>
    </w:p>
    <w:p w14:paraId="768D6477" w14:textId="73C48392" w:rsidR="00227EE3" w:rsidRPr="00227EE3" w:rsidRDefault="528AD640">
      <w:pPr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</w:pPr>
      <w:r w:rsidRPr="20127409">
        <w:rPr>
          <w:rFonts w:ascii="Verdana" w:eastAsia="Verdana" w:hAnsi="Verdana" w:cs="Verdana"/>
          <w:b/>
          <w:bCs/>
          <w:color w:val="4472C4" w:themeColor="accent1"/>
          <w:sz w:val="20"/>
          <w:szCs w:val="20"/>
          <w:lang w:val="en-US"/>
        </w:rPr>
        <w:t>Jagdeep Singh Objectives:</w:t>
      </w:r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2400"/>
        <w:gridCol w:w="720"/>
        <w:gridCol w:w="2610"/>
        <w:gridCol w:w="3105"/>
      </w:tblGrid>
      <w:tr w:rsidR="00227EE3" w14:paraId="7A34F026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7B9D8B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Overall Status</w:t>
            </w:r>
          </w:p>
        </w:tc>
        <w:tc>
          <w:tcPr>
            <w:tcW w:w="643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5F4C4F6" w14:textId="564E3FBE" w:rsidR="00227EE3" w:rsidRDefault="00037F68" w:rsidP="00162841">
            <w:pPr>
              <w:spacing w:after="0"/>
              <w:jc w:val="center"/>
            </w:pPr>
            <w:sdt>
              <w:sdtPr>
                <w:rPr>
                  <w:rFonts w:ascii="Verdana" w:eastAsia="Verdana" w:hAnsi="Verdana" w:cs="Verdana"/>
                  <w:b/>
                  <w:bCs/>
                  <w:color w:val="70AD47" w:themeColor="accent6"/>
                  <w:lang w:val="en-US"/>
                </w:rPr>
                <w:alias w:val="Green"/>
                <w:tag w:val="Green"/>
                <w:id w:val="-504900495"/>
                <w15:color w:val="3399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>
                  <w:rPr>
                    <w:rFonts w:ascii="MS Gothic" w:eastAsia="MS Gothic" w:hAnsi="MS Gothic" w:cs="Verdana" w:hint="eastAsia"/>
                    <w:b/>
                    <w:bCs/>
                    <w:color w:val="70AD47" w:themeColor="accent6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>Green</w:t>
            </w:r>
            <w:r w:rsidR="008952B0">
              <w:rPr>
                <w:rFonts w:ascii="Verdana" w:eastAsia="Verdana" w:hAnsi="Verdana" w:cs="Verdana"/>
                <w:b/>
                <w:bCs/>
                <w:color w:val="70AD47" w:themeColor="accent6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FFC000" w:themeColor="accent4"/>
                  <w:lang w:val="en-US"/>
                </w:rPr>
                <w:alias w:val="Amber"/>
                <w:tag w:val="Amber"/>
                <w:id w:val="826023392"/>
                <w15:color w:val="FFCC0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376BF6">
                  <w:rPr>
                    <w:rFonts w:ascii="MS Gothic" w:eastAsia="MS Gothic" w:hAnsi="MS Gothic" w:cs="Verdana" w:hint="eastAsia"/>
                    <w:b/>
                    <w:bCs/>
                    <w:color w:val="FFC000" w:themeColor="accent4"/>
                    <w:lang w:val="en-US"/>
                  </w:rPr>
                  <w:t>☒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</w:t>
            </w:r>
            <w:r w:rsidR="008952B0" w:rsidRPr="00205E26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>Amber</w:t>
            </w:r>
            <w:r w:rsidR="008952B0">
              <w:rPr>
                <w:rFonts w:ascii="Verdana" w:eastAsia="Verdana" w:hAnsi="Verdana" w:cs="Verdana"/>
                <w:b/>
                <w:bCs/>
                <w:color w:val="FFC000" w:themeColor="accent4"/>
                <w:lang w:val="en-US"/>
              </w:rPr>
              <w:t xml:space="preserve">    </w:t>
            </w:r>
            <w:sdt>
              <w:sdtPr>
                <w:rPr>
                  <w:rFonts w:ascii="Verdana" w:eastAsia="Verdana" w:hAnsi="Verdana" w:cs="Verdana"/>
                  <w:b/>
                  <w:bCs/>
                  <w:color w:val="C00000"/>
                  <w:lang w:val="en-US"/>
                </w:rPr>
                <w:alias w:val="Red"/>
                <w:tag w:val="Red"/>
                <w:id w:val="1735965125"/>
                <w15:color w:val="8000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952B0">
                  <w:rPr>
                    <w:rFonts w:ascii="MS Gothic" w:eastAsia="MS Gothic" w:hAnsi="MS Gothic" w:cs="Verdana" w:hint="eastAsia"/>
                    <w:b/>
                    <w:bCs/>
                    <w:color w:val="C00000"/>
                    <w:lang w:val="en-US"/>
                  </w:rPr>
                  <w:t>☐</w:t>
                </w:r>
              </w:sdtContent>
            </w:sdt>
            <w:r w:rsidR="008952B0">
              <w:rPr>
                <w:rFonts w:ascii="Verdana" w:eastAsia="Verdana" w:hAnsi="Verdana" w:cs="Verdana"/>
                <w:b/>
                <w:bCs/>
                <w:color w:val="C00000"/>
                <w:lang w:val="en-US"/>
              </w:rPr>
              <w:t xml:space="preserve"> Red</w:t>
            </w:r>
          </w:p>
        </w:tc>
      </w:tr>
      <w:tr w:rsidR="00227EE3" w14:paraId="5A77E0E5" w14:textId="77777777" w:rsidTr="00162841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BEDD964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Tasks 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B9A74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 xml:space="preserve">% </w:t>
            </w:r>
          </w:p>
        </w:tc>
        <w:tc>
          <w:tcPr>
            <w:tcW w:w="261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52E905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Status</w:t>
            </w:r>
          </w:p>
        </w:tc>
        <w:tc>
          <w:tcPr>
            <w:tcW w:w="3105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EC22E52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Risks /Issues</w:t>
            </w:r>
          </w:p>
        </w:tc>
      </w:tr>
      <w:tr w:rsidR="00227EE3" w14:paraId="5D5004FB" w14:textId="77777777" w:rsidTr="00227EE3">
        <w:trPr>
          <w:trHeight w:val="300"/>
        </w:trPr>
        <w:tc>
          <w:tcPr>
            <w:tcW w:w="24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3FB9A9E" w14:textId="7B4C13E5" w:rsidR="00227EE3" w:rsidRDefault="009B3E73" w:rsidP="00227EE3">
            <w:pPr>
              <w:spacing w:after="0"/>
            </w:pPr>
            <w:r>
              <w:t>Prepare the 1</w:t>
            </w:r>
            <w:r w:rsidRPr="009B3E73">
              <w:rPr>
                <w:vertAlign w:val="superscript"/>
              </w:rPr>
              <w:t>st</w:t>
            </w:r>
            <w:r>
              <w:t xml:space="preserve"> client meeting agenda</w:t>
            </w:r>
          </w:p>
        </w:tc>
        <w:tc>
          <w:tcPr>
            <w:tcW w:w="72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266768AE" w14:textId="3C62E224" w:rsidR="00227EE3" w:rsidRDefault="00424972" w:rsidP="00227EE3">
            <w:pPr>
              <w:spacing w:after="0"/>
            </w:pPr>
            <w:r>
              <w:t>0</w:t>
            </w:r>
          </w:p>
        </w:tc>
        <w:tc>
          <w:tcPr>
            <w:tcW w:w="26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827A769" w14:textId="3EC1299E" w:rsidR="00227EE3" w:rsidRDefault="006B4B1A" w:rsidP="008740B8">
            <w:pPr>
              <w:pStyle w:val="ListParagraph"/>
              <w:numPr>
                <w:ilvl w:val="0"/>
                <w:numId w:val="2"/>
              </w:numPr>
              <w:spacing w:after="0"/>
            </w:pPr>
            <w:r>
              <w:t>No progress yet</w:t>
            </w:r>
          </w:p>
        </w:tc>
        <w:tc>
          <w:tcPr>
            <w:tcW w:w="310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544E5CEE" w14:textId="1E82CD1F" w:rsidR="00227EE3" w:rsidRDefault="00227EE3" w:rsidP="00037F68">
            <w:pPr>
              <w:pStyle w:val="ListParagraph"/>
              <w:spacing w:after="0"/>
            </w:pPr>
          </w:p>
        </w:tc>
      </w:tr>
      <w:tr w:rsidR="00227EE3" w14:paraId="56368D11" w14:textId="77777777" w:rsidTr="00162841">
        <w:trPr>
          <w:trHeight w:val="211"/>
        </w:trPr>
        <w:tc>
          <w:tcPr>
            <w:tcW w:w="2400" w:type="dxa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61DBE7F3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b/>
                <w:bCs/>
                <w:color w:val="000000" w:themeColor="text1"/>
                <w:sz w:val="18"/>
                <w:szCs w:val="18"/>
                <w:lang w:val="en-US"/>
              </w:rPr>
              <w:t>Focus Next Week</w:t>
            </w:r>
          </w:p>
        </w:tc>
        <w:tc>
          <w:tcPr>
            <w:tcW w:w="6435" w:type="dxa"/>
            <w:gridSpan w:val="3"/>
            <w:tcBorders>
              <w:top w:val="thinThickThinSmallGap" w:sz="2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C5E3C27" w14:textId="77777777" w:rsidR="00227EE3" w:rsidRDefault="00227EE3" w:rsidP="00162841">
            <w:pPr>
              <w:spacing w:after="0"/>
            </w:pPr>
            <w:r w:rsidRPr="6BAF86D8">
              <w:rPr>
                <w:rFonts w:ascii="Verdana" w:eastAsia="Verdana" w:hAnsi="Verdana" w:cs="Verdana"/>
                <w:color w:val="000000" w:themeColor="text1"/>
                <w:sz w:val="18"/>
                <w:szCs w:val="18"/>
                <w:lang w:val="en-US"/>
              </w:rPr>
              <w:t xml:space="preserve"> </w:t>
            </w:r>
          </w:p>
        </w:tc>
      </w:tr>
      <w:tr w:rsidR="00227EE3" w14:paraId="646C1A77" w14:textId="77777777" w:rsidTr="00227EE3">
        <w:trPr>
          <w:trHeight w:val="300"/>
        </w:trPr>
        <w:tc>
          <w:tcPr>
            <w:tcW w:w="8835" w:type="dxa"/>
            <w:gridSpan w:val="4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05CEAA68" w14:textId="172B0EF2" w:rsidR="00227EE3" w:rsidRDefault="00360B80" w:rsidP="00227EE3">
            <w:pPr>
              <w:spacing w:after="0"/>
            </w:pPr>
            <w:r>
              <w:t>Prepare the initial draft for the meeting agenda</w:t>
            </w:r>
          </w:p>
        </w:tc>
      </w:tr>
    </w:tbl>
    <w:p w14:paraId="74B9440A" w14:textId="5E667A58" w:rsidR="00705CCE" w:rsidRDefault="00705CCE" w:rsidP="20127409">
      <w:pPr>
        <w:rPr>
          <w:rFonts w:ascii="Arial" w:hAnsi="Arial" w:cs="Arial"/>
          <w:sz w:val="19"/>
          <w:szCs w:val="19"/>
        </w:rPr>
      </w:pPr>
    </w:p>
    <w:p w14:paraId="0AE77A45" w14:textId="121D9CDA" w:rsidR="0046623E" w:rsidRDefault="0046623E">
      <w:pPr>
        <w:rPr>
          <w:rFonts w:ascii="Arial" w:hAnsi="Arial" w:cs="Arial"/>
          <w:sz w:val="19"/>
          <w:szCs w:val="19"/>
        </w:rPr>
      </w:pPr>
      <w:r w:rsidRPr="0046623E">
        <w:rPr>
          <w:rFonts w:ascii="Arial" w:hAnsi="Arial" w:cs="Arial"/>
          <w:b/>
          <w:bCs/>
          <w:shd w:val="clear" w:color="auto" w:fill="FFFFFF"/>
        </w:rPr>
        <w:t>Project Level Risks:</w:t>
      </w:r>
      <w:r>
        <w:rPr>
          <w:rFonts w:ascii="Arial" w:hAnsi="Arial" w:cs="Arial"/>
        </w:rPr>
        <w:br/>
      </w:r>
      <w:r w:rsidR="009B4F2C">
        <w:rPr>
          <w:rFonts w:ascii="Arial" w:hAnsi="Arial" w:cs="Arial"/>
          <w:sz w:val="17"/>
          <w:szCs w:val="17"/>
          <w:shd w:val="clear" w:color="auto" w:fill="FFFFFF"/>
        </w:rPr>
        <w:t>No project level risks yet</w:t>
      </w:r>
    </w:p>
    <w:sectPr w:rsidR="0046623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HGGothicE">
    <w:altName w:val="HGｺﾞｼｯｸE"/>
    <w:charset w:val="80"/>
    <w:family w:val="modern"/>
    <w:pitch w:val="fixed"/>
    <w:sig w:usb0="E00002FF" w:usb1="2AC7EDFE" w:usb2="00000012" w:usb3="00000000" w:csb0="00020001" w:csb1="00000000"/>
  </w:font>
  <w:font w:name="Majalla UI">
    <w:altName w:val="Sakkal Majalla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666DBD"/>
    <w:multiLevelType w:val="hybridMultilevel"/>
    <w:tmpl w:val="5EC2CFF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810BB9"/>
    <w:multiLevelType w:val="hybridMultilevel"/>
    <w:tmpl w:val="58C25E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0150711">
    <w:abstractNumId w:val="0"/>
  </w:num>
  <w:num w:numId="2" w16cid:durableId="180349779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S1NDAztDA2NTUwNDBR0lEKTi0uzszPAykwrgUAs0P4dSwAAAA="/>
  </w:docVars>
  <w:rsids>
    <w:rsidRoot w:val="00BA08BF"/>
    <w:rsid w:val="00034505"/>
    <w:rsid w:val="00037F68"/>
    <w:rsid w:val="000B25A3"/>
    <w:rsid w:val="000B77DD"/>
    <w:rsid w:val="000C3D41"/>
    <w:rsid w:val="000C6FB2"/>
    <w:rsid w:val="000D13E0"/>
    <w:rsid w:val="000D6A8C"/>
    <w:rsid w:val="00153BDF"/>
    <w:rsid w:val="00156815"/>
    <w:rsid w:val="00166D19"/>
    <w:rsid w:val="001858B5"/>
    <w:rsid w:val="00195B7F"/>
    <w:rsid w:val="00195EB4"/>
    <w:rsid w:val="001971C9"/>
    <w:rsid w:val="001B5005"/>
    <w:rsid w:val="001D4717"/>
    <w:rsid w:val="00205E26"/>
    <w:rsid w:val="00226B5C"/>
    <w:rsid w:val="00227EE3"/>
    <w:rsid w:val="00245A5C"/>
    <w:rsid w:val="00253B2C"/>
    <w:rsid w:val="002907A7"/>
    <w:rsid w:val="002A3575"/>
    <w:rsid w:val="002E21C0"/>
    <w:rsid w:val="002E4ADE"/>
    <w:rsid w:val="003016BC"/>
    <w:rsid w:val="00346E97"/>
    <w:rsid w:val="00360B80"/>
    <w:rsid w:val="00375FF5"/>
    <w:rsid w:val="00376BF6"/>
    <w:rsid w:val="003A3071"/>
    <w:rsid w:val="003C6506"/>
    <w:rsid w:val="00424972"/>
    <w:rsid w:val="00442729"/>
    <w:rsid w:val="0046623E"/>
    <w:rsid w:val="00476F0A"/>
    <w:rsid w:val="00484B50"/>
    <w:rsid w:val="004853EC"/>
    <w:rsid w:val="00494EAF"/>
    <w:rsid w:val="004D1807"/>
    <w:rsid w:val="004E2FAF"/>
    <w:rsid w:val="00514485"/>
    <w:rsid w:val="00556270"/>
    <w:rsid w:val="006035A0"/>
    <w:rsid w:val="00627419"/>
    <w:rsid w:val="00670CC9"/>
    <w:rsid w:val="006A79F3"/>
    <w:rsid w:val="006B3EF4"/>
    <w:rsid w:val="006B4B1A"/>
    <w:rsid w:val="00701477"/>
    <w:rsid w:val="00705CCE"/>
    <w:rsid w:val="007151F0"/>
    <w:rsid w:val="007260DF"/>
    <w:rsid w:val="00756212"/>
    <w:rsid w:val="007601B3"/>
    <w:rsid w:val="007A27F0"/>
    <w:rsid w:val="007A4A5F"/>
    <w:rsid w:val="007A5921"/>
    <w:rsid w:val="007B49A2"/>
    <w:rsid w:val="0080129E"/>
    <w:rsid w:val="00801DBE"/>
    <w:rsid w:val="00855B23"/>
    <w:rsid w:val="008740B8"/>
    <w:rsid w:val="008812DF"/>
    <w:rsid w:val="00892587"/>
    <w:rsid w:val="008952B0"/>
    <w:rsid w:val="008A1777"/>
    <w:rsid w:val="008B180B"/>
    <w:rsid w:val="008C0B42"/>
    <w:rsid w:val="008E2D9E"/>
    <w:rsid w:val="00901793"/>
    <w:rsid w:val="009102D5"/>
    <w:rsid w:val="0092466C"/>
    <w:rsid w:val="0093742B"/>
    <w:rsid w:val="00950065"/>
    <w:rsid w:val="00954167"/>
    <w:rsid w:val="009A1EB5"/>
    <w:rsid w:val="009B3E73"/>
    <w:rsid w:val="009B4F2C"/>
    <w:rsid w:val="009C6C64"/>
    <w:rsid w:val="00A2072A"/>
    <w:rsid w:val="00A31B1C"/>
    <w:rsid w:val="00A35A62"/>
    <w:rsid w:val="00A543F5"/>
    <w:rsid w:val="00AA0EE1"/>
    <w:rsid w:val="00AA33C4"/>
    <w:rsid w:val="00AC2A6A"/>
    <w:rsid w:val="00AE0F6C"/>
    <w:rsid w:val="00B524DA"/>
    <w:rsid w:val="00B75BDC"/>
    <w:rsid w:val="00B81D75"/>
    <w:rsid w:val="00B96618"/>
    <w:rsid w:val="00BA08BF"/>
    <w:rsid w:val="00BB27D6"/>
    <w:rsid w:val="00BC5BAE"/>
    <w:rsid w:val="00BF5B26"/>
    <w:rsid w:val="00C33BA7"/>
    <w:rsid w:val="00C950F2"/>
    <w:rsid w:val="00CE4FF6"/>
    <w:rsid w:val="00D437B5"/>
    <w:rsid w:val="00D47949"/>
    <w:rsid w:val="00D52027"/>
    <w:rsid w:val="00D75351"/>
    <w:rsid w:val="00E047EA"/>
    <w:rsid w:val="00E77B33"/>
    <w:rsid w:val="00EA5087"/>
    <w:rsid w:val="00EB0BF6"/>
    <w:rsid w:val="00EC7FB9"/>
    <w:rsid w:val="00EE5072"/>
    <w:rsid w:val="00F238BE"/>
    <w:rsid w:val="00F46FE0"/>
    <w:rsid w:val="00F57567"/>
    <w:rsid w:val="00F86844"/>
    <w:rsid w:val="00FC7DC9"/>
    <w:rsid w:val="00FD43D0"/>
    <w:rsid w:val="00FE1279"/>
    <w:rsid w:val="010C2BF1"/>
    <w:rsid w:val="0269A45E"/>
    <w:rsid w:val="0408099E"/>
    <w:rsid w:val="12FFD042"/>
    <w:rsid w:val="15A4CC52"/>
    <w:rsid w:val="16BF987A"/>
    <w:rsid w:val="196EF61F"/>
    <w:rsid w:val="1A432097"/>
    <w:rsid w:val="1D4253F1"/>
    <w:rsid w:val="20127409"/>
    <w:rsid w:val="23C9EA14"/>
    <w:rsid w:val="24DE5D48"/>
    <w:rsid w:val="2CC0D31F"/>
    <w:rsid w:val="30E544AF"/>
    <w:rsid w:val="3203EA5F"/>
    <w:rsid w:val="33F70B2C"/>
    <w:rsid w:val="349AAED4"/>
    <w:rsid w:val="35F52B7F"/>
    <w:rsid w:val="381B4BA4"/>
    <w:rsid w:val="3C2526BD"/>
    <w:rsid w:val="3C488DB2"/>
    <w:rsid w:val="3E4AB9E1"/>
    <w:rsid w:val="3EFBC6F6"/>
    <w:rsid w:val="4073D163"/>
    <w:rsid w:val="43CC6E9E"/>
    <w:rsid w:val="44A07A98"/>
    <w:rsid w:val="4754C28B"/>
    <w:rsid w:val="47B2E797"/>
    <w:rsid w:val="4CD52088"/>
    <w:rsid w:val="528AD640"/>
    <w:rsid w:val="52F0F2CD"/>
    <w:rsid w:val="57492133"/>
    <w:rsid w:val="591E022E"/>
    <w:rsid w:val="5A1C7E87"/>
    <w:rsid w:val="5D723CD8"/>
    <w:rsid w:val="5D8CDE83"/>
    <w:rsid w:val="63F91322"/>
    <w:rsid w:val="63FD1A36"/>
    <w:rsid w:val="6742BEA4"/>
    <w:rsid w:val="6942B010"/>
    <w:rsid w:val="6BA02AB3"/>
    <w:rsid w:val="6BAF86D8"/>
    <w:rsid w:val="6FADBA3A"/>
    <w:rsid w:val="702A345C"/>
    <w:rsid w:val="7186622E"/>
    <w:rsid w:val="77815161"/>
    <w:rsid w:val="7E4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8FC3F"/>
  <w15:chartTrackingRefBased/>
  <w15:docId w15:val="{662A3C09-5206-4B09-96AF-DDF8C5F76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A08B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EA5087"/>
    <w:rPr>
      <w:color w:val="808080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93742B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93742B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93742B"/>
    <w:rPr>
      <w:rFonts w:ascii="Arial" w:hAnsi="Arial" w:cs="Arial"/>
      <w:vanish/>
      <w:sz w:val="16"/>
      <w:szCs w:val="16"/>
    </w:rPr>
  </w:style>
  <w:style w:type="paragraph" w:styleId="ListParagraph">
    <w:name w:val="List Paragraph"/>
    <w:basedOn w:val="Normal"/>
    <w:uiPriority w:val="34"/>
    <w:qFormat/>
    <w:rsid w:val="00BC5BAE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F5B2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F5B2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F5B2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F5B26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7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41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6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2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image" Target="media/image2.svg"/><Relationship Id="rId4" Type="http://schemas.openxmlformats.org/officeDocument/2006/relationships/customXml" Target="../customXml/item4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BE5EFE76E1A24596D8B3FAC8CB2124" ma:contentTypeVersion="3" ma:contentTypeDescription="Create a new document." ma:contentTypeScope="" ma:versionID="4b6e545f365553ed8b8eb5a7f2b4179e">
  <xsd:schema xmlns:xsd="http://www.w3.org/2001/XMLSchema" xmlns:xs="http://www.w3.org/2001/XMLSchema" xmlns:p="http://schemas.microsoft.com/office/2006/metadata/properties" xmlns:ns2="8b5cec14-303b-4780-aed2-60c3e9b2ce55" targetNamespace="http://schemas.microsoft.com/office/2006/metadata/properties" ma:root="true" ma:fieldsID="1187e97ccccd91f048e1ce502c1ea554" ns2:_="">
    <xsd:import namespace="8b5cec14-303b-4780-aed2-60c3e9b2ce5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cec14-303b-4780-aed2-60c3e9b2ce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388F65D-F98A-4585-B65A-4E378701D94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A025154-4A97-4A23-9322-65D560F3D997}">
  <ds:schemaRefs>
    <ds:schemaRef ds:uri="http://purl.org/dc/terms/"/>
    <ds:schemaRef ds:uri="http://purl.org/dc/elements/1.1/"/>
    <ds:schemaRef ds:uri="http://schemas.openxmlformats.org/package/2006/metadata/core-properties"/>
    <ds:schemaRef ds:uri="http://purl.org/dc/dcmitype/"/>
    <ds:schemaRef ds:uri="http://schemas.microsoft.com/office/2006/documentManagement/types"/>
    <ds:schemaRef ds:uri="http://schemas.microsoft.com/office/2006/metadata/properties"/>
    <ds:schemaRef ds:uri="http://schemas.microsoft.com/office/infopath/2007/PartnerControls"/>
    <ds:schemaRef ds:uri="8b5cec14-303b-4780-aed2-60c3e9b2ce55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B30E3C56-E841-48EB-82AC-915CC77F434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DBEEC19-DF55-4D65-8EE4-460F5A5A89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5cec14-303b-4780-aed2-60c3e9b2ce5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1</Words>
  <Characters>1489</Characters>
  <Application>Microsoft Office Word</Application>
  <DocSecurity>0</DocSecurity>
  <Lines>12</Lines>
  <Paragraphs>3</Paragraphs>
  <ScaleCrop>false</ScaleCrop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McHugh</dc:creator>
  <cp:keywords/>
  <dc:description/>
  <cp:lastModifiedBy>Tyler McHugh</cp:lastModifiedBy>
  <cp:revision>7</cp:revision>
  <dcterms:created xsi:type="dcterms:W3CDTF">2023-06-23T15:39:00Z</dcterms:created>
  <dcterms:modified xsi:type="dcterms:W3CDTF">2023-06-23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2d30983-7315-40ab-a1fc-d2635e0a0408</vt:lpwstr>
  </property>
  <property fmtid="{D5CDD505-2E9C-101B-9397-08002B2CF9AE}" pid="3" name="ContentTypeId">
    <vt:lpwstr>0x01010079BE5EFE76E1A24596D8B3FAC8CB2124</vt:lpwstr>
  </property>
</Properties>
</file>